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89B2F9" w14:textId="7FAF6316" w:rsidR="00DB5CC2" w:rsidRPr="00657BD7" w:rsidRDefault="00467BF1" w:rsidP="00657BD7">
      <w:pPr>
        <w:spacing w:beforeLines="50" w:before="211" w:afterLines="150" w:after="634"/>
        <w:jc w:val="center"/>
        <w:rPr>
          <w:rFonts w:ascii="Times New Roman" w:hAnsi="Times New Roman" w:cs="Times New Roman"/>
        </w:rPr>
      </w:pPr>
      <w:r>
        <w:rPr>
          <w:rStyle w:val="aa"/>
          <w:rFonts w:ascii="Times New Roman" w:eastAsia="微软雅黑" w:hAnsi="Times New Roman" w:cs="Times New Roman" w:hint="eastAsia"/>
          <w:sz w:val="28"/>
        </w:rPr>
        <w:t>实验名称：</w:t>
      </w:r>
      <w:r w:rsidR="00536DC8" w:rsidRPr="00536DC8">
        <w:rPr>
          <w:rStyle w:val="aa"/>
          <w:rFonts w:ascii="Times New Roman" w:eastAsia="微软雅黑" w:hAnsi="Times New Roman" w:cs="Times New Roman" w:hint="eastAsia"/>
          <w:sz w:val="28"/>
        </w:rPr>
        <w:t>Cohen-Sutherland</w:t>
      </w:r>
      <w:r w:rsidR="00536DC8" w:rsidRPr="00536DC8">
        <w:rPr>
          <w:rStyle w:val="aa"/>
          <w:rFonts w:ascii="Times New Roman" w:eastAsia="微软雅黑" w:hAnsi="Times New Roman" w:cs="Times New Roman" w:hint="eastAsia"/>
          <w:sz w:val="28"/>
        </w:rPr>
        <w:t>直线段裁剪</w:t>
      </w:r>
    </w:p>
    <w:p w14:paraId="3A66F9F8" w14:textId="46184B66" w:rsidR="00B322F9" w:rsidRDefault="00E875B0" w:rsidP="00B322F9">
      <w:pPr>
        <w:pStyle w:val="a7"/>
        <w:numPr>
          <w:ilvl w:val="0"/>
          <w:numId w:val="3"/>
        </w:numPr>
        <w:ind w:firstLineChars="0"/>
        <w:rPr>
          <w:rStyle w:val="aa"/>
          <w:rFonts w:ascii="微软雅黑" w:eastAsia="微软雅黑" w:hAnsi="微软雅黑"/>
          <w:b w:val="0"/>
          <w:sz w:val="28"/>
        </w:rPr>
      </w:pPr>
      <w:r w:rsidRPr="00B322F9">
        <w:rPr>
          <w:rStyle w:val="aa"/>
          <w:rFonts w:ascii="微软雅黑" w:eastAsia="微软雅黑" w:hAnsi="微软雅黑"/>
          <w:b w:val="0"/>
          <w:sz w:val="28"/>
        </w:rPr>
        <w:t>具体内容</w:t>
      </w:r>
    </w:p>
    <w:p w14:paraId="0F2D549C" w14:textId="3A20B9C5" w:rsidR="00B322F9" w:rsidRPr="00536DC8" w:rsidRDefault="00536DC8" w:rsidP="00536DC8">
      <w:pPr>
        <w:pStyle w:val="a7"/>
        <w:ind w:left="720" w:firstLineChars="0" w:firstLine="0"/>
        <w:rPr>
          <w:rFonts w:ascii="宋体" w:eastAsia="宋体" w:hAnsi="宋体" w:hint="eastAsia"/>
          <w:bCs/>
        </w:rPr>
      </w:pPr>
      <w:r>
        <w:rPr>
          <w:rStyle w:val="aa"/>
          <w:rFonts w:ascii="宋体" w:eastAsia="宋体" w:hAnsi="宋体" w:hint="eastAsia"/>
          <w:b w:val="0"/>
        </w:rPr>
        <w:t>利用</w:t>
      </w:r>
      <w:r w:rsidRPr="00536DC8">
        <w:rPr>
          <w:rStyle w:val="aa"/>
          <w:rFonts w:ascii="宋体" w:eastAsia="宋体" w:hAnsi="宋体" w:hint="eastAsia"/>
          <w:b w:val="0"/>
        </w:rPr>
        <w:t>Cohen-Sutherland</w:t>
      </w:r>
      <w:r>
        <w:rPr>
          <w:rStyle w:val="aa"/>
          <w:rFonts w:ascii="宋体" w:eastAsia="宋体" w:hAnsi="宋体" w:hint="eastAsia"/>
          <w:b w:val="0"/>
        </w:rPr>
        <w:t>算法进行</w:t>
      </w:r>
      <w:r w:rsidRPr="00536DC8">
        <w:rPr>
          <w:rStyle w:val="aa"/>
          <w:rFonts w:ascii="宋体" w:eastAsia="宋体" w:hAnsi="宋体" w:hint="eastAsia"/>
          <w:b w:val="0"/>
        </w:rPr>
        <w:t>直线段裁剪</w:t>
      </w:r>
    </w:p>
    <w:p w14:paraId="656DF1CA" w14:textId="044147A4" w:rsidR="00E5761A" w:rsidRPr="00B322F9" w:rsidRDefault="00E5761A" w:rsidP="00B322F9">
      <w:pPr>
        <w:pStyle w:val="a7"/>
        <w:numPr>
          <w:ilvl w:val="0"/>
          <w:numId w:val="3"/>
        </w:numPr>
        <w:ind w:firstLineChars="0"/>
        <w:rPr>
          <w:rFonts w:ascii="微软雅黑" w:eastAsia="微软雅黑" w:hAnsi="微软雅黑"/>
          <w:bCs/>
          <w:sz w:val="28"/>
        </w:rPr>
      </w:pPr>
      <w:r w:rsidRPr="00B322F9">
        <w:rPr>
          <w:rStyle w:val="aa"/>
          <w:rFonts w:ascii="微软雅黑" w:eastAsia="微软雅黑" w:hAnsi="微软雅黑"/>
          <w:b w:val="0"/>
          <w:sz w:val="28"/>
        </w:rPr>
        <w:t>设计思路</w:t>
      </w:r>
    </w:p>
    <w:p w14:paraId="7D2496DC" w14:textId="4F724C6D" w:rsidR="00467BF1" w:rsidRPr="00467BF1" w:rsidRDefault="00536DC8" w:rsidP="00E5761A">
      <w:pPr>
        <w:pStyle w:val="a7"/>
        <w:ind w:left="720" w:firstLineChars="0" w:firstLine="0"/>
        <w:rPr>
          <w:rStyle w:val="aa"/>
        </w:rPr>
      </w:pPr>
      <w:r>
        <w:rPr>
          <w:rStyle w:val="aa"/>
          <w:rFonts w:ascii="宋体" w:eastAsia="宋体" w:hAnsi="宋体" w:hint="eastAsia"/>
          <w:b w:val="0"/>
        </w:rPr>
        <w:t>利用</w:t>
      </w:r>
      <w:r w:rsidRPr="00536DC8">
        <w:rPr>
          <w:rStyle w:val="aa"/>
          <w:rFonts w:ascii="宋体" w:eastAsia="宋体" w:hAnsi="宋体" w:hint="eastAsia"/>
          <w:b w:val="0"/>
        </w:rPr>
        <w:t>Cohen-Sutherland</w:t>
      </w:r>
      <w:r>
        <w:rPr>
          <w:rStyle w:val="aa"/>
          <w:rFonts w:ascii="宋体" w:eastAsia="宋体" w:hAnsi="宋体" w:hint="eastAsia"/>
          <w:b w:val="0"/>
        </w:rPr>
        <w:t>算法进行</w:t>
      </w:r>
      <w:r w:rsidRPr="00536DC8">
        <w:rPr>
          <w:rStyle w:val="aa"/>
          <w:rFonts w:ascii="宋体" w:eastAsia="宋体" w:hAnsi="宋体" w:hint="eastAsia"/>
          <w:b w:val="0"/>
        </w:rPr>
        <w:t>直线段裁剪</w:t>
      </w:r>
    </w:p>
    <w:p w14:paraId="1A9FC52E" w14:textId="2F5A0C15" w:rsidR="00DB5CC2" w:rsidRDefault="00DB5CC2" w:rsidP="00B322F9">
      <w:pPr>
        <w:pStyle w:val="a7"/>
        <w:numPr>
          <w:ilvl w:val="0"/>
          <w:numId w:val="3"/>
        </w:numPr>
        <w:ind w:firstLineChars="0"/>
        <w:rPr>
          <w:rStyle w:val="aa"/>
          <w:rFonts w:ascii="微软雅黑" w:eastAsia="微软雅黑" w:hAnsi="微软雅黑"/>
          <w:b w:val="0"/>
          <w:sz w:val="28"/>
        </w:rPr>
      </w:pPr>
      <w:r w:rsidRPr="00B322F9">
        <w:rPr>
          <w:rStyle w:val="aa"/>
          <w:rFonts w:ascii="微软雅黑" w:eastAsia="微软雅黑" w:hAnsi="微软雅黑" w:hint="eastAsia"/>
          <w:b w:val="0"/>
          <w:sz w:val="28"/>
        </w:rPr>
        <w:t>主要函数及其简要说明</w:t>
      </w:r>
    </w:p>
    <w:p w14:paraId="4F1F1E32" w14:textId="77777777" w:rsidR="00536DC8" w:rsidRDefault="00467BF1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467BF1">
        <w:rPr>
          <w:rStyle w:val="aa"/>
          <w:rFonts w:ascii="宋体" w:eastAsia="宋体" w:hAnsi="宋体" w:hint="eastAsia"/>
          <w:b w:val="0"/>
        </w:rPr>
        <w:t xml:space="preserve"> </w:t>
      </w:r>
      <w:r w:rsidR="00536DC8">
        <w:rPr>
          <w:rFonts w:ascii="新宋体" w:eastAsia="新宋体" w:cs="新宋体"/>
          <w:color w:val="008000"/>
          <w:kern w:val="0"/>
          <w:sz w:val="19"/>
          <w:szCs w:val="19"/>
        </w:rPr>
        <w:t>/***************************************</w:t>
      </w:r>
    </w:p>
    <w:p w14:paraId="77D63A67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*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编码函数，输入点坐标，输出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4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位编码</w:t>
      </w:r>
    </w:p>
    <w:p w14:paraId="708B843D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>* px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，</w:t>
      </w:r>
      <w:proofErr w:type="spellStart"/>
      <w:r>
        <w:rPr>
          <w:rFonts w:ascii="新宋体" w:eastAsia="新宋体" w:cs="新宋体"/>
          <w:color w:val="008000"/>
          <w:kern w:val="0"/>
          <w:sz w:val="19"/>
          <w:szCs w:val="19"/>
        </w:rPr>
        <w:t>py</w:t>
      </w:r>
      <w:proofErr w:type="spellEnd"/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为输入点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8000"/>
          <w:kern w:val="0"/>
          <w:sz w:val="19"/>
          <w:szCs w:val="19"/>
        </w:rPr>
        <w:t>clip_polygon</w:t>
      </w:r>
      <w:proofErr w:type="spellEnd"/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为裁剪多边形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8000"/>
          <w:kern w:val="0"/>
          <w:sz w:val="19"/>
          <w:szCs w:val="19"/>
        </w:rPr>
        <w:t>clip_polygon_point_count</w:t>
      </w:r>
      <w:proofErr w:type="spellEnd"/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为裁剪多边形的顶点数</w:t>
      </w:r>
    </w:p>
    <w:p w14:paraId="335D1E0F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量</w:t>
      </w:r>
    </w:p>
    <w:p w14:paraId="1656EFB5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>* 4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位编码的意义如下（从左到右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)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：</w:t>
      </w:r>
    </w:p>
    <w:p w14:paraId="2036A675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*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第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1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位：如果端点在裁剪多边形的左侧，则为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1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，否则为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0</w:t>
      </w:r>
    </w:p>
    <w:p w14:paraId="6B9C96B7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*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第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2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位：如果端点在裁剪多边形的右侧，则为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1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，否则为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0</w:t>
      </w:r>
    </w:p>
    <w:p w14:paraId="714EDDDE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*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第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3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位：如果端点在裁剪多边形的下侧，则为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1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，否则为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0</w:t>
      </w:r>
    </w:p>
    <w:p w14:paraId="79A2835C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*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第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4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位：如果端点在裁剪多边形的上侧，则为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1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，否则为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0</w:t>
      </w:r>
    </w:p>
    <w:p w14:paraId="6A96480C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>******************************************/</w:t>
      </w:r>
    </w:p>
    <w:p w14:paraId="2256D64B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unsigne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enCod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px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808080"/>
          <w:kern w:val="0"/>
          <w:sz w:val="19"/>
          <w:szCs w:val="19"/>
        </w:rPr>
        <w:t>py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7867BE3B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{</w:t>
      </w:r>
    </w:p>
    <w:p w14:paraId="3EF9C61C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用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1 2 4 8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编码裁剪框的左、右、下、上区域</w:t>
      </w:r>
    </w:p>
    <w:p w14:paraId="0F31F093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unsigne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RC = 0;</w:t>
      </w:r>
    </w:p>
    <w:p w14:paraId="09E6E70F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px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&lt;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clip_polyg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[0].x)</w:t>
      </w:r>
    </w:p>
    <w:p w14:paraId="7A3AF201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{</w:t>
      </w:r>
    </w:p>
    <w:p w14:paraId="4262FC1C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RC = RC | 1;</w:t>
      </w:r>
    </w:p>
    <w:p w14:paraId="6A6E9FCD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30F56F50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px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&gt;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clip_polyg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[1].x)</w:t>
      </w:r>
    </w:p>
    <w:p w14:paraId="52BC22DC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{</w:t>
      </w:r>
    </w:p>
    <w:p w14:paraId="169220C0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RC = RC | 2;</w:t>
      </w:r>
    </w:p>
    <w:p w14:paraId="7EFF1C85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ab/>
        <w:t>}</w:t>
      </w:r>
    </w:p>
    <w:p w14:paraId="1BF6120E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r>
        <w:rPr>
          <w:rFonts w:ascii="新宋体" w:eastAsia="新宋体" w:cs="新宋体"/>
          <w:color w:val="808080"/>
          <w:kern w:val="0"/>
          <w:sz w:val="19"/>
          <w:szCs w:val="19"/>
        </w:rPr>
        <w:t>py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&lt;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clip_polyg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[0].y)</w:t>
      </w:r>
    </w:p>
    <w:p w14:paraId="4A1F60C0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{</w:t>
      </w:r>
    </w:p>
    <w:p w14:paraId="30CF9266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RC = RC | 4;</w:t>
      </w:r>
    </w:p>
    <w:p w14:paraId="26301512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1DA507FE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r>
        <w:rPr>
          <w:rFonts w:ascii="新宋体" w:eastAsia="新宋体" w:cs="新宋体"/>
          <w:color w:val="808080"/>
          <w:kern w:val="0"/>
          <w:sz w:val="19"/>
          <w:szCs w:val="19"/>
        </w:rPr>
        <w:t>py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&gt;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clip_polyg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[3].y)</w:t>
      </w:r>
    </w:p>
    <w:p w14:paraId="5F305471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{</w:t>
      </w:r>
    </w:p>
    <w:p w14:paraId="5C246397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RC = RC | 8;</w:t>
      </w:r>
    </w:p>
    <w:p w14:paraId="7B0D9150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528C94C2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RC;</w:t>
      </w:r>
    </w:p>
    <w:p w14:paraId="7633C97D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}</w:t>
      </w:r>
    </w:p>
    <w:p w14:paraId="3BC5B9A5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2B6FC4E3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Cohen-Sutherland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裁剪函数</w:t>
      </w:r>
    </w:p>
    <w:p w14:paraId="79E0F90D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根据线段的两个端点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 point1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和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 point2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的编码判断，该线段与裁剪多边形的位置，求出裁剪后的两个端点</w:t>
      </w:r>
    </w:p>
    <w:p w14:paraId="46BF5797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cilpping_lines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cs="新宋体"/>
          <w:color w:val="2B91AF"/>
          <w:kern w:val="0"/>
          <w:sz w:val="19"/>
          <w:szCs w:val="19"/>
        </w:rPr>
        <w:t>my_homogeneous_poi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point1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cs="新宋体"/>
          <w:color w:val="2B91AF"/>
          <w:kern w:val="0"/>
          <w:sz w:val="19"/>
          <w:szCs w:val="19"/>
        </w:rPr>
        <w:t>my_homogeneous_poi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point2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35901D0A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{</w:t>
      </w:r>
    </w:p>
    <w:p w14:paraId="74B6D2A9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2B91AF"/>
          <w:kern w:val="0"/>
          <w:sz w:val="19"/>
          <w:szCs w:val="19"/>
        </w:rPr>
        <w:t>my_homogeneous_poi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test_point11 =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point1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用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test_point11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、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test_point22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储存直线两个端点</w:t>
      </w:r>
    </w:p>
    <w:p w14:paraId="24BC88EB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2B91AF"/>
          <w:kern w:val="0"/>
          <w:sz w:val="19"/>
          <w:szCs w:val="19"/>
        </w:rPr>
        <w:t>my_homogeneous_poi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test_point22 =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point2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6FDD6C05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1C85F50E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floa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x = 0;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储存变化后的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x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，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y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坐标</w:t>
      </w:r>
    </w:p>
    <w:p w14:paraId="5A16C9AA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floa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y = 0;</w:t>
      </w:r>
    </w:p>
    <w:p w14:paraId="374365B6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2FA1C0A0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code1 =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enCod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(test_point11.x, test_point11.y);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code1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、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code2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记录顶点的编码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 </w:t>
      </w:r>
    </w:p>
    <w:p w14:paraId="6B6774DE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code2 =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enCod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test_point22.x, test_point22.y);</w:t>
      </w:r>
    </w:p>
    <w:p w14:paraId="7AFB5212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code = 0;</w:t>
      </w:r>
    </w:p>
    <w:p w14:paraId="16886C43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0AADF33A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whi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code1 != 0 || code2 != 0)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两直线至少有一点在区域外</w:t>
      </w:r>
    </w:p>
    <w:p w14:paraId="4E58A3FA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{</w:t>
      </w:r>
    </w:p>
    <w:p w14:paraId="39979898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(code1 &amp; code2) != 0)</w:t>
      </w:r>
    </w:p>
    <w:p w14:paraId="07C5D2D8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{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两点连线不过裁剪区域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,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跳出循环</w:t>
      </w:r>
    </w:p>
    <w:p w14:paraId="4B3650DB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7DC8B7B9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183D3011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7E69B964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将在区域外的点编码给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code</w:t>
      </w:r>
    </w:p>
    <w:p w14:paraId="38FA1A87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code = code1;</w:t>
      </w:r>
    </w:p>
    <w:p w14:paraId="6DD887C7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code1 == 0) code = code2;</w:t>
      </w:r>
    </w:p>
    <w:p w14:paraId="26DDDC39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28564529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(1 &amp; code) != 0)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直线段与左边界相交，求出直线与边界相交点</w:t>
      </w:r>
    </w:p>
    <w:p w14:paraId="10A7F031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{</w:t>
      </w:r>
    </w:p>
    <w:p w14:paraId="15B6476B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x =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clip_polyg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[0].x;</w:t>
      </w:r>
    </w:p>
    <w:p w14:paraId="0CDE8F84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y = test_point11.y + (test_point22.y - test_point11.y) * (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clip_polyg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[0].x -test_point11.x) / (test_point22.x - test_point11.x);</w:t>
      </w:r>
    </w:p>
    <w:p w14:paraId="513484E8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66DB9CD5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(2 &amp; code) != 0)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直线段与右边界相交，求出直线与边界相交点</w:t>
      </w:r>
    </w:p>
    <w:p w14:paraId="121C8E71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{</w:t>
      </w:r>
    </w:p>
    <w:p w14:paraId="6C915093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x =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clip_polyg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[1].x;</w:t>
      </w:r>
    </w:p>
    <w:p w14:paraId="1DCD1B34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y = test_point11.y + (test_point22.y - test_point11.y) * (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clip_polyg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[1].x -test_point11.x) / (test_point22.x - test_point11.x);</w:t>
      </w:r>
    </w:p>
    <w:p w14:paraId="609960D9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77253F31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(4 &amp; code) != 0)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直线段与下边界相交，求出直线与边界相交点</w:t>
      </w:r>
    </w:p>
    <w:p w14:paraId="6AF63D40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{</w:t>
      </w:r>
    </w:p>
    <w:p w14:paraId="0398A33C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y =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clip_polyg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[0].y;</w:t>
      </w:r>
    </w:p>
    <w:p w14:paraId="11BAE654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x = test_point11.x + (test_point22.x - test_point11.x) * (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clip_polyg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[0].y -test_point11.y) / (test_point22.y - test_point11.y);</w:t>
      </w:r>
    </w:p>
    <w:p w14:paraId="4A22DA77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3623D8AE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(8 &amp; code) != 0)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直线段与上边界相交，求出直线与边界相交点</w:t>
      </w:r>
    </w:p>
    <w:p w14:paraId="183C4FB3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{</w:t>
      </w:r>
    </w:p>
    <w:p w14:paraId="5CCA3A40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y =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clip_polyg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[3].y;</w:t>
      </w:r>
    </w:p>
    <w:p w14:paraId="55299A3E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x = test_point11.x + (test_point22.x - test_point11.x) * (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clip_polyg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[3].y -test_point11.y) / (test_point22.y - test_point11.y);</w:t>
      </w:r>
    </w:p>
    <w:p w14:paraId="380F1311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355B4526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097891B5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将求出的点重新赋值</w:t>
      </w:r>
    </w:p>
    <w:p w14:paraId="717A8A7E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code == code1)</w:t>
      </w:r>
    </w:p>
    <w:p w14:paraId="051FF764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{</w:t>
      </w:r>
    </w:p>
    <w:p w14:paraId="3662754B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test_point11.x = x;</w:t>
      </w:r>
    </w:p>
    <w:p w14:paraId="7A3AA066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test_point11.y = y;</w:t>
      </w:r>
    </w:p>
    <w:p w14:paraId="3628674F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code1 =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enCod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x, y);</w:t>
      </w:r>
    </w:p>
    <w:p w14:paraId="47101E16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505F0A68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691F1E81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{</w:t>
      </w:r>
    </w:p>
    <w:p w14:paraId="69E23C30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test_point22.x = x;</w:t>
      </w:r>
    </w:p>
    <w:p w14:paraId="272BEAE9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test_point22.y = y;</w:t>
      </w:r>
    </w:p>
    <w:p w14:paraId="5ADFAE95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code2 =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enCod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x, y);</w:t>
      </w:r>
    </w:p>
    <w:p w14:paraId="52395DF9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7DD6FD1C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3BB90B57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将新生成的点存入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List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中</w:t>
      </w:r>
    </w:p>
    <w:p w14:paraId="44F4DF4C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List.push_back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test_point11);</w:t>
      </w:r>
    </w:p>
    <w:p w14:paraId="01274686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List.push_back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test_point22);</w:t>
      </w:r>
    </w:p>
    <w:p w14:paraId="5AC922F9" w14:textId="77777777" w:rsidR="00536DC8" w:rsidRDefault="00536DC8" w:rsidP="00536DC8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}</w:t>
      </w:r>
    </w:p>
    <w:p w14:paraId="2D97C900" w14:textId="714F8F4F" w:rsidR="00B322F9" w:rsidRPr="00467BF1" w:rsidRDefault="00B322F9" w:rsidP="00467BF1">
      <w:pPr>
        <w:pStyle w:val="a7"/>
        <w:ind w:left="720" w:firstLineChars="0" w:firstLine="0"/>
        <w:rPr>
          <w:rStyle w:val="aa"/>
          <w:rFonts w:ascii="宋体" w:eastAsia="宋体" w:hAnsi="宋体"/>
          <w:b w:val="0"/>
        </w:rPr>
      </w:pPr>
    </w:p>
    <w:p w14:paraId="315A9023" w14:textId="3D297BDB" w:rsidR="00B322F9" w:rsidRPr="00467BF1" w:rsidRDefault="00B322F9" w:rsidP="00467BF1">
      <w:pPr>
        <w:pStyle w:val="a7"/>
        <w:numPr>
          <w:ilvl w:val="0"/>
          <w:numId w:val="3"/>
        </w:numPr>
        <w:ind w:left="720" w:firstLineChars="0" w:firstLine="0"/>
        <w:rPr>
          <w:rStyle w:val="aa"/>
        </w:rPr>
      </w:pPr>
      <w:r w:rsidRPr="00536DC8">
        <w:rPr>
          <w:rStyle w:val="aa"/>
          <w:rFonts w:ascii="微软雅黑" w:eastAsia="微软雅黑" w:hAnsi="微软雅黑" w:hint="eastAsia"/>
          <w:b w:val="0"/>
          <w:sz w:val="28"/>
        </w:rPr>
        <w:t>遇到的主要问题及解决思路：</w:t>
      </w:r>
    </w:p>
    <w:p w14:paraId="76F162C4" w14:textId="410FCB4C" w:rsidR="00B322F9" w:rsidRPr="00467BF1" w:rsidRDefault="00536DC8" w:rsidP="00467BF1">
      <w:pPr>
        <w:pStyle w:val="a7"/>
        <w:ind w:left="720" w:firstLineChars="0" w:firstLine="0"/>
        <w:rPr>
          <w:rStyle w:val="aa"/>
          <w:rFonts w:ascii="宋体" w:eastAsia="宋体" w:hAnsi="宋体"/>
          <w:b w:val="0"/>
        </w:rPr>
      </w:pPr>
      <w:r>
        <w:rPr>
          <w:rStyle w:val="aa"/>
          <w:rFonts w:ascii="宋体" w:eastAsia="宋体" w:hAnsi="宋体" w:hint="eastAsia"/>
          <w:b w:val="0"/>
        </w:rPr>
        <w:t>无</w:t>
      </w:r>
    </w:p>
    <w:p w14:paraId="70284889" w14:textId="77777777" w:rsidR="00467BF1" w:rsidRDefault="00EB68B3" w:rsidP="00467BF1">
      <w:pPr>
        <w:pStyle w:val="a7"/>
        <w:numPr>
          <w:ilvl w:val="0"/>
          <w:numId w:val="3"/>
        </w:numPr>
        <w:ind w:left="720" w:firstLineChars="0" w:firstLine="0"/>
        <w:rPr>
          <w:rStyle w:val="aa"/>
          <w:rFonts w:ascii="微软雅黑" w:eastAsia="微软雅黑" w:hAnsi="微软雅黑"/>
          <w:b w:val="0"/>
          <w:sz w:val="28"/>
        </w:rPr>
      </w:pPr>
      <w:r w:rsidRPr="00B322F9">
        <w:rPr>
          <w:rStyle w:val="aa"/>
          <w:rFonts w:ascii="微软雅黑" w:eastAsia="微软雅黑" w:hAnsi="微软雅黑" w:hint="eastAsia"/>
          <w:b w:val="0"/>
          <w:sz w:val="28"/>
        </w:rPr>
        <w:t>程序运行结果</w:t>
      </w:r>
    </w:p>
    <w:p w14:paraId="583ADECC" w14:textId="397A3DC6" w:rsidR="00DB5CC2" w:rsidRPr="00467BF1" w:rsidRDefault="00536DC8" w:rsidP="00536DC8">
      <w:pPr>
        <w:pStyle w:val="a7"/>
        <w:ind w:left="720" w:firstLineChars="0" w:firstLine="0"/>
        <w:rPr>
          <w:rStyle w:val="aa"/>
          <w:rFonts w:ascii="宋体" w:eastAsia="宋体" w:hAnsi="宋体"/>
          <w:b w:val="0"/>
        </w:rPr>
      </w:pPr>
      <w:r>
        <w:rPr>
          <w:noProof/>
        </w:rPr>
        <w:lastRenderedPageBreak/>
        <w:drawing>
          <wp:inline distT="0" distB="0" distL="0" distR="0" wp14:anchorId="370C470F" wp14:editId="09B98113">
            <wp:extent cx="5270500" cy="5539105"/>
            <wp:effectExtent l="0" t="0" r="6350" b="444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553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36DC8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7A4F3A5C" wp14:editId="41EB3751">
            <wp:extent cx="5270500" cy="5539105"/>
            <wp:effectExtent l="0" t="0" r="6350" b="444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553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B5CC2" w:rsidRPr="00467BF1" w:rsidSect="00F12E85">
      <w:pgSz w:w="11900" w:h="16840"/>
      <w:pgMar w:top="1440" w:right="1800" w:bottom="1440" w:left="1800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3B120A" w14:textId="77777777" w:rsidR="00BB5AD7" w:rsidRDefault="00BB5AD7" w:rsidP="00E875B0">
      <w:r>
        <w:separator/>
      </w:r>
    </w:p>
  </w:endnote>
  <w:endnote w:type="continuationSeparator" w:id="0">
    <w:p w14:paraId="16BFE20B" w14:textId="77777777" w:rsidR="00BB5AD7" w:rsidRDefault="00BB5AD7" w:rsidP="00E875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FC27F1" w14:textId="77777777" w:rsidR="00BB5AD7" w:rsidRDefault="00BB5AD7" w:rsidP="00E875B0">
      <w:r>
        <w:separator/>
      </w:r>
    </w:p>
  </w:footnote>
  <w:footnote w:type="continuationSeparator" w:id="0">
    <w:p w14:paraId="2A415FED" w14:textId="77777777" w:rsidR="00BB5AD7" w:rsidRDefault="00BB5AD7" w:rsidP="00E875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9077D"/>
    <w:multiLevelType w:val="hybridMultilevel"/>
    <w:tmpl w:val="F0C8EE60"/>
    <w:lvl w:ilvl="0" w:tplc="0409000D">
      <w:start w:val="1"/>
      <w:numFmt w:val="bullet"/>
      <w:lvlText w:val="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" w15:restartNumberingAfterBreak="0">
    <w:nsid w:val="070B50D0"/>
    <w:multiLevelType w:val="hybridMultilevel"/>
    <w:tmpl w:val="12548680"/>
    <w:lvl w:ilvl="0" w:tplc="04090009">
      <w:start w:val="1"/>
      <w:numFmt w:val="bullet"/>
      <w:lvlText w:val="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2" w15:restartNumberingAfterBreak="0">
    <w:nsid w:val="077953AD"/>
    <w:multiLevelType w:val="hybridMultilevel"/>
    <w:tmpl w:val="CE76305E"/>
    <w:lvl w:ilvl="0" w:tplc="04090005">
      <w:start w:val="1"/>
      <w:numFmt w:val="bullet"/>
      <w:lvlText w:val="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3" w15:restartNumberingAfterBreak="0">
    <w:nsid w:val="10E253A1"/>
    <w:multiLevelType w:val="hybridMultilevel"/>
    <w:tmpl w:val="ADA4D8E0"/>
    <w:lvl w:ilvl="0" w:tplc="D3B679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4" w15:restartNumberingAfterBreak="0">
    <w:nsid w:val="2D0C6711"/>
    <w:multiLevelType w:val="hybridMultilevel"/>
    <w:tmpl w:val="AA80A500"/>
    <w:lvl w:ilvl="0" w:tplc="04090005">
      <w:start w:val="1"/>
      <w:numFmt w:val="bullet"/>
      <w:lvlText w:val="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5" w15:restartNumberingAfterBreak="0">
    <w:nsid w:val="30B41870"/>
    <w:multiLevelType w:val="hybridMultilevel"/>
    <w:tmpl w:val="8C52B8A6"/>
    <w:lvl w:ilvl="0" w:tplc="0409000D">
      <w:start w:val="1"/>
      <w:numFmt w:val="bullet"/>
      <w:lvlText w:val="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6" w15:restartNumberingAfterBreak="0">
    <w:nsid w:val="56E557C6"/>
    <w:multiLevelType w:val="hybridMultilevel"/>
    <w:tmpl w:val="E566F7C4"/>
    <w:lvl w:ilvl="0" w:tplc="3220439A">
      <w:start w:val="1"/>
      <w:numFmt w:val="japaneseCounting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81E3C98"/>
    <w:multiLevelType w:val="hybridMultilevel"/>
    <w:tmpl w:val="0D06F5F2"/>
    <w:lvl w:ilvl="0" w:tplc="04090009">
      <w:start w:val="1"/>
      <w:numFmt w:val="bullet"/>
      <w:lvlText w:val="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8" w15:restartNumberingAfterBreak="0">
    <w:nsid w:val="5D315F63"/>
    <w:multiLevelType w:val="hybridMultilevel"/>
    <w:tmpl w:val="1D00EEDA"/>
    <w:lvl w:ilvl="0" w:tplc="CA20D6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9" w15:restartNumberingAfterBreak="0">
    <w:nsid w:val="67C421E3"/>
    <w:multiLevelType w:val="hybridMultilevel"/>
    <w:tmpl w:val="1D00EEDA"/>
    <w:lvl w:ilvl="0" w:tplc="CA20D6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0" w15:restartNumberingAfterBreak="0">
    <w:nsid w:val="71FF24EC"/>
    <w:multiLevelType w:val="hybridMultilevel"/>
    <w:tmpl w:val="8FD69EBE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1" w15:restartNumberingAfterBreak="0">
    <w:nsid w:val="735850AD"/>
    <w:multiLevelType w:val="hybridMultilevel"/>
    <w:tmpl w:val="656C41DA"/>
    <w:lvl w:ilvl="0" w:tplc="04090009">
      <w:start w:val="1"/>
      <w:numFmt w:val="bullet"/>
      <w:lvlText w:val="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2" w15:restartNumberingAfterBreak="0">
    <w:nsid w:val="791C715D"/>
    <w:multiLevelType w:val="hybridMultilevel"/>
    <w:tmpl w:val="C17C27E8"/>
    <w:lvl w:ilvl="0" w:tplc="BAEEB9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7E891EBD"/>
    <w:multiLevelType w:val="hybridMultilevel"/>
    <w:tmpl w:val="DBC255FA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4" w15:restartNumberingAfterBreak="0">
    <w:nsid w:val="7F3F6D74"/>
    <w:multiLevelType w:val="hybridMultilevel"/>
    <w:tmpl w:val="B76652E6"/>
    <w:lvl w:ilvl="0" w:tplc="0409000D">
      <w:start w:val="1"/>
      <w:numFmt w:val="bullet"/>
      <w:lvlText w:val="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8"/>
  </w:num>
  <w:num w:numId="4">
    <w:abstractNumId w:val="13"/>
  </w:num>
  <w:num w:numId="5">
    <w:abstractNumId w:val="2"/>
  </w:num>
  <w:num w:numId="6">
    <w:abstractNumId w:val="10"/>
  </w:num>
  <w:num w:numId="7">
    <w:abstractNumId w:val="7"/>
  </w:num>
  <w:num w:numId="8">
    <w:abstractNumId w:val="11"/>
  </w:num>
  <w:num w:numId="9">
    <w:abstractNumId w:val="1"/>
  </w:num>
  <w:num w:numId="10">
    <w:abstractNumId w:val="14"/>
  </w:num>
  <w:num w:numId="11">
    <w:abstractNumId w:val="0"/>
  </w:num>
  <w:num w:numId="12">
    <w:abstractNumId w:val="4"/>
  </w:num>
  <w:num w:numId="13">
    <w:abstractNumId w:val="5"/>
  </w:num>
  <w:num w:numId="14">
    <w:abstractNumId w:val="12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3tzQ2sDS2NLE0MzJQ0lEKTi0uzszPAykwrAUA0YXY0CwAAAA="/>
  </w:docVars>
  <w:rsids>
    <w:rsidRoot w:val="00FB2E61"/>
    <w:rsid w:val="00034384"/>
    <w:rsid w:val="000A6941"/>
    <w:rsid w:val="000C62B5"/>
    <w:rsid w:val="001F35DF"/>
    <w:rsid w:val="00271392"/>
    <w:rsid w:val="002E2D8E"/>
    <w:rsid w:val="00301F2C"/>
    <w:rsid w:val="00314DA0"/>
    <w:rsid w:val="00375300"/>
    <w:rsid w:val="003F39AA"/>
    <w:rsid w:val="004422EF"/>
    <w:rsid w:val="00467BF1"/>
    <w:rsid w:val="004E2786"/>
    <w:rsid w:val="00536DC8"/>
    <w:rsid w:val="005C13B6"/>
    <w:rsid w:val="00635B0F"/>
    <w:rsid w:val="00657BD7"/>
    <w:rsid w:val="007075E5"/>
    <w:rsid w:val="00786EC6"/>
    <w:rsid w:val="00797F5D"/>
    <w:rsid w:val="00846073"/>
    <w:rsid w:val="008941D8"/>
    <w:rsid w:val="008C4BB4"/>
    <w:rsid w:val="00A344AC"/>
    <w:rsid w:val="00B322F9"/>
    <w:rsid w:val="00B74581"/>
    <w:rsid w:val="00BB5AD7"/>
    <w:rsid w:val="00BE609E"/>
    <w:rsid w:val="00C7743B"/>
    <w:rsid w:val="00DB5CC2"/>
    <w:rsid w:val="00E46330"/>
    <w:rsid w:val="00E5761A"/>
    <w:rsid w:val="00E875B0"/>
    <w:rsid w:val="00EB68B3"/>
    <w:rsid w:val="00F6171C"/>
    <w:rsid w:val="00F61E9B"/>
    <w:rsid w:val="00FB1962"/>
    <w:rsid w:val="00FB2E61"/>
    <w:rsid w:val="00FD28B5"/>
    <w:rsid w:val="00FE7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76782"/>
  <w15:chartTrackingRefBased/>
  <w15:docId w15:val="{1FEFD7BF-2FDA-477B-8E68-81E24D452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875B0"/>
    <w:pPr>
      <w:widowControl w:val="0"/>
      <w:jc w:val="both"/>
    </w:pPr>
    <w:rPr>
      <w:sz w:val="24"/>
      <w:szCs w:val="24"/>
    </w:rPr>
  </w:style>
  <w:style w:type="paragraph" w:styleId="1">
    <w:name w:val="heading 1"/>
    <w:aliases w:val="标题样式一"/>
    <w:next w:val="a"/>
    <w:link w:val="10"/>
    <w:uiPriority w:val="9"/>
    <w:qFormat/>
    <w:rsid w:val="00FE7E60"/>
    <w:pPr>
      <w:keepNext/>
      <w:keepLines/>
      <w:pBdr>
        <w:bottom w:val="single" w:sz="8" w:space="0" w:color="DBE5F1" w:themeColor="accent1" w:themeTint="33"/>
      </w:pBdr>
      <w:spacing w:after="200" w:line="300" w:lineRule="auto"/>
      <w:outlineLvl w:val="0"/>
    </w:pPr>
    <w:rPr>
      <w:rFonts w:asciiTheme="majorHAnsi" w:eastAsia="Microsoft YaHei UI" w:hAnsiTheme="majorHAnsi" w:cstheme="majorBidi"/>
      <w:color w:val="4F81BD" w:themeColor="accent1"/>
      <w:kern w:val="0"/>
      <w:sz w:val="36"/>
      <w:szCs w:val="36"/>
      <w:lang w:eastAsia="ja-JP"/>
    </w:rPr>
  </w:style>
  <w:style w:type="paragraph" w:styleId="2">
    <w:name w:val="heading 2"/>
    <w:aliases w:val="标题样式二"/>
    <w:next w:val="a"/>
    <w:link w:val="20"/>
    <w:uiPriority w:val="9"/>
    <w:unhideWhenUsed/>
    <w:qFormat/>
    <w:rsid w:val="00FE7E60"/>
    <w:pPr>
      <w:keepNext/>
      <w:keepLines/>
      <w:spacing w:before="120" w:after="120"/>
      <w:outlineLvl w:val="1"/>
    </w:pPr>
    <w:rPr>
      <w:rFonts w:eastAsia="Microsoft YaHei UI"/>
      <w:b/>
      <w:bCs/>
      <w:color w:val="1F497D" w:themeColor="text2"/>
      <w:kern w:val="0"/>
      <w:sz w:val="26"/>
      <w:szCs w:val="26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标题样式一 字符"/>
    <w:basedOn w:val="a0"/>
    <w:link w:val="1"/>
    <w:uiPriority w:val="9"/>
    <w:rsid w:val="00FE7E60"/>
    <w:rPr>
      <w:rFonts w:asciiTheme="majorHAnsi" w:eastAsia="Microsoft YaHei UI" w:hAnsiTheme="majorHAnsi" w:cstheme="majorBidi"/>
      <w:color w:val="4F81BD" w:themeColor="accent1"/>
      <w:kern w:val="0"/>
      <w:sz w:val="36"/>
      <w:szCs w:val="36"/>
      <w:lang w:eastAsia="ja-JP"/>
    </w:rPr>
  </w:style>
  <w:style w:type="character" w:customStyle="1" w:styleId="20">
    <w:name w:val="标题 2 字符"/>
    <w:aliases w:val="标题样式二 字符"/>
    <w:basedOn w:val="a0"/>
    <w:link w:val="2"/>
    <w:uiPriority w:val="9"/>
    <w:rsid w:val="00FE7E60"/>
    <w:rPr>
      <w:rFonts w:eastAsia="Microsoft YaHei UI"/>
      <w:b/>
      <w:bCs/>
      <w:color w:val="1F497D" w:themeColor="text2"/>
      <w:kern w:val="0"/>
      <w:sz w:val="26"/>
      <w:szCs w:val="26"/>
      <w:lang w:eastAsia="ja-JP"/>
    </w:rPr>
  </w:style>
  <w:style w:type="paragraph" w:styleId="a3">
    <w:name w:val="header"/>
    <w:basedOn w:val="a"/>
    <w:link w:val="a4"/>
    <w:uiPriority w:val="99"/>
    <w:unhideWhenUsed/>
    <w:rsid w:val="00E875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875B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875B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875B0"/>
    <w:rPr>
      <w:sz w:val="18"/>
      <w:szCs w:val="18"/>
    </w:rPr>
  </w:style>
  <w:style w:type="paragraph" w:styleId="a7">
    <w:name w:val="List Paragraph"/>
    <w:basedOn w:val="a"/>
    <w:uiPriority w:val="34"/>
    <w:qFormat/>
    <w:rsid w:val="00E875B0"/>
    <w:pPr>
      <w:ind w:firstLineChars="200" w:firstLine="420"/>
    </w:pPr>
  </w:style>
  <w:style w:type="paragraph" w:styleId="a8">
    <w:name w:val="Title"/>
    <w:basedOn w:val="a"/>
    <w:next w:val="a"/>
    <w:link w:val="a9"/>
    <w:uiPriority w:val="10"/>
    <w:qFormat/>
    <w:rsid w:val="00B322F9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9">
    <w:name w:val="标题 字符"/>
    <w:basedOn w:val="a0"/>
    <w:link w:val="a8"/>
    <w:uiPriority w:val="10"/>
    <w:rsid w:val="00B322F9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a">
    <w:name w:val="Strong"/>
    <w:basedOn w:val="a0"/>
    <w:uiPriority w:val="22"/>
    <w:qFormat/>
    <w:rsid w:val="00B322F9"/>
    <w:rPr>
      <w:b/>
      <w:bCs/>
    </w:rPr>
  </w:style>
  <w:style w:type="paragraph" w:styleId="ab">
    <w:name w:val="Balloon Text"/>
    <w:basedOn w:val="a"/>
    <w:link w:val="ac"/>
    <w:uiPriority w:val="99"/>
    <w:semiHidden/>
    <w:unhideWhenUsed/>
    <w:rsid w:val="00657BD7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657BD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6</Pages>
  <Words>384</Words>
  <Characters>2190</Characters>
  <Application>Microsoft Office Word</Application>
  <DocSecurity>0</DocSecurity>
  <Lines>18</Lines>
  <Paragraphs>5</Paragraphs>
  <ScaleCrop>false</ScaleCrop>
  <Company/>
  <LinksUpToDate>false</LinksUpToDate>
  <CharactersWithSpaces>2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若兰</dc:creator>
  <cp:keywords/>
  <dc:description/>
  <cp:lastModifiedBy>浩洋</cp:lastModifiedBy>
  <cp:revision>13</cp:revision>
  <cp:lastPrinted>2020-09-09T05:02:00Z</cp:lastPrinted>
  <dcterms:created xsi:type="dcterms:W3CDTF">2018-01-01T06:17:00Z</dcterms:created>
  <dcterms:modified xsi:type="dcterms:W3CDTF">2021-10-24T04:52:00Z</dcterms:modified>
</cp:coreProperties>
</file>